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1A97567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B3176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68657C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90FE58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8657C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51CFE0D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8657C">
        <w:rPr>
          <w:rFonts w:ascii="Muli" w:eastAsia="Muli" w:hAnsi="Muli" w:cs="Muli"/>
          <w:sz w:val="24"/>
          <w:szCs w:val="24"/>
          <w:u w:val="single"/>
        </w:rPr>
        <w:t xml:space="preserve"> 1. We can divide our content on webpage.</w:t>
      </w:r>
    </w:p>
    <w:p w14:paraId="2EF17EFC" w14:textId="27C643FD" w:rsidR="0068657C" w:rsidRDefault="0068657C" w:rsidP="0068657C">
      <w:pPr>
        <w:spacing w:line="240" w:lineRule="auto"/>
        <w:ind w:left="870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. after creating div we can apply separate styling to the content like</w:t>
      </w:r>
      <w:r w:rsidR="00760429">
        <w:rPr>
          <w:rFonts w:ascii="Muli" w:eastAsia="Muli" w:hAnsi="Muli" w:cs="Muli"/>
          <w:sz w:val="24"/>
          <w:szCs w:val="24"/>
          <w:u w:val="single"/>
        </w:rPr>
        <w:t>,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 xml:space="preserve">header,   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footer, body etc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A8769ED" w14:textId="0F64967F" w:rsidR="005F1D36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B3176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5F1D36">
        <w:rPr>
          <w:rFonts w:ascii="Muli" w:eastAsia="Muli" w:hAnsi="Muli" w:cs="Muli"/>
          <w:sz w:val="24"/>
          <w:szCs w:val="24"/>
          <w:u w:val="single"/>
        </w:rPr>
        <w:t>RELATIVE:</w:t>
      </w:r>
      <w:r w:rsidR="001B3176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5F1D36">
        <w:rPr>
          <w:rFonts w:ascii="Muli" w:eastAsia="Muli" w:hAnsi="Muli" w:cs="Muli"/>
          <w:sz w:val="24"/>
          <w:szCs w:val="24"/>
          <w:u w:val="single"/>
        </w:rPr>
        <w:t>places an element relative to its current position without changing the layout around it.</w:t>
      </w:r>
    </w:p>
    <w:p w14:paraId="00000026" w14:textId="414BF8DF" w:rsidR="00173A24" w:rsidRPr="001B3176" w:rsidRDefault="005F1D3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BSOLUTE:</w:t>
      </w:r>
      <w:r w:rsidR="001B3176">
        <w:rPr>
          <w:rFonts w:ascii="Muli" w:eastAsia="Muli" w:hAnsi="Muli" w:cs="Muli"/>
          <w:sz w:val="24"/>
          <w:szCs w:val="24"/>
          <w:u w:val="single"/>
        </w:rPr>
        <w:t xml:space="preserve">  places an element relative to its parent’s position and changing the layout around it.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3AF9D14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F59CB">
        <w:rPr>
          <w:rFonts w:ascii="Muli" w:eastAsia="Muli" w:hAnsi="Muli" w:cs="Muli"/>
          <w:sz w:val="24"/>
          <w:szCs w:val="24"/>
          <w:u w:val="single"/>
        </w:rPr>
        <w:t>it is used to fade the colo</w:t>
      </w:r>
      <w:r w:rsidR="00760429">
        <w:rPr>
          <w:rFonts w:ascii="Muli" w:eastAsia="Muli" w:hAnsi="Muli" w:cs="Muli"/>
          <w:sz w:val="24"/>
          <w:szCs w:val="24"/>
          <w:u w:val="single"/>
        </w:rPr>
        <w:t>u</w:t>
      </w:r>
      <w:r w:rsidR="00DF59CB">
        <w:rPr>
          <w:rFonts w:ascii="Muli" w:eastAsia="Muli" w:hAnsi="Muli" w:cs="Muli"/>
          <w:sz w:val="24"/>
          <w:szCs w:val="24"/>
          <w:u w:val="single"/>
        </w:rPr>
        <w:t>r of image or any other element. It is used to specify the transparency of element</w:t>
      </w:r>
      <w:r w:rsidR="00CB59EA">
        <w:rPr>
          <w:rFonts w:ascii="Muli" w:eastAsia="Muli" w:hAnsi="Muli" w:cs="Muli"/>
          <w:sz w:val="24"/>
          <w:szCs w:val="24"/>
          <w:u w:val="single"/>
        </w:rPr>
        <w:t>s</w:t>
      </w:r>
      <w:r w:rsidR="00760429">
        <w:rPr>
          <w:rFonts w:ascii="Muli" w:eastAsia="Muli" w:hAnsi="Muli" w:cs="Muli"/>
          <w:sz w:val="24"/>
          <w:szCs w:val="24"/>
          <w:u w:val="single"/>
        </w:rPr>
        <w:t>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1C7DBAD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gramStart"/>
      <w:r w:rsidR="00DF59CB">
        <w:rPr>
          <w:rFonts w:ascii="Muli" w:eastAsia="Muli" w:hAnsi="Muli" w:cs="Muli"/>
          <w:sz w:val="24"/>
          <w:szCs w:val="24"/>
          <w:u w:val="single"/>
        </w:rPr>
        <w:t>HTML ,</w:t>
      </w:r>
      <w:proofErr w:type="gramEnd"/>
      <w:r w:rsidR="00DF59CB">
        <w:rPr>
          <w:rFonts w:ascii="Muli" w:eastAsia="Muli" w:hAnsi="Muli" w:cs="Muli"/>
          <w:sz w:val="24"/>
          <w:szCs w:val="24"/>
          <w:u w:val="single"/>
        </w:rPr>
        <w:t xml:space="preserve"> CSS and JAVASCRIPT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2EF8786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F59CB">
        <w:rPr>
          <w:rFonts w:ascii="Muli" w:eastAsia="Muli" w:hAnsi="Muli" w:cs="Muli"/>
          <w:sz w:val="24"/>
          <w:szCs w:val="24"/>
          <w:u w:val="single"/>
        </w:rPr>
        <w:t>EXPO 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9E9CB42" w14:textId="77777777" w:rsidR="00725524" w:rsidRDefault="009526BB">
      <w:pPr>
        <w:spacing w:line="240" w:lineRule="auto"/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25524" w:rsidRPr="00725524">
        <w:t xml:space="preserve"> </w:t>
      </w:r>
      <w:r w:rsidR="00725524">
        <w:t xml:space="preserve">STEP 1: </w:t>
      </w:r>
      <w:r w:rsidR="00725524">
        <w:t xml:space="preserve">For Android/iOS, </w:t>
      </w:r>
      <w:r w:rsidR="00725524">
        <w:t>we</w:t>
      </w:r>
      <w:r w:rsidR="00725524">
        <w:t xml:space="preserve"> can see the output either on </w:t>
      </w:r>
      <w:r w:rsidR="00725524">
        <w:t>ou</w:t>
      </w:r>
      <w:r w:rsidR="00725524">
        <w:t xml:space="preserve">r phone or on the android emulator in the browser. (By clicking Run on your device.) </w:t>
      </w:r>
    </w:p>
    <w:p w14:paraId="1153CDA7" w14:textId="0984E249" w:rsidR="00725524" w:rsidRDefault="00725524">
      <w:pPr>
        <w:spacing w:line="240" w:lineRule="auto"/>
      </w:pPr>
      <w:r>
        <w:t xml:space="preserve"> STEP:2 </w:t>
      </w:r>
      <w:r>
        <w:t xml:space="preserve">For Android/iOS, </w:t>
      </w:r>
      <w:r>
        <w:t>we</w:t>
      </w:r>
      <w:r>
        <w:t xml:space="preserve"> can install Expo Client, sign in with the same account and open the project from under Projects Tab.</w:t>
      </w:r>
    </w:p>
    <w:p w14:paraId="4FA3F7A3" w14:textId="693C4C02" w:rsidR="00725524" w:rsidRDefault="00725524">
      <w:pPr>
        <w:spacing w:line="240" w:lineRule="auto"/>
      </w:pPr>
      <w:r>
        <w:t xml:space="preserve"> STEP:3 </w:t>
      </w:r>
      <w:r>
        <w:t xml:space="preserve">For Android, </w:t>
      </w:r>
      <w:r>
        <w:t xml:space="preserve">we </w:t>
      </w:r>
      <w:r>
        <w:t>can also scan the QR Code</w:t>
      </w:r>
      <w:r>
        <w:t>.</w:t>
      </w:r>
      <w:r>
        <w:t xml:space="preserve"> </w:t>
      </w:r>
    </w:p>
    <w:p w14:paraId="00000041" w14:textId="228DEC75" w:rsidR="00173A24" w:rsidRDefault="007255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t xml:space="preserve"> STEP:4 </w:t>
      </w:r>
      <w:r>
        <w:t>For seeing the output on the device emulator in the browser,</w:t>
      </w:r>
      <w:r>
        <w:t xml:space="preserve"> we</w:t>
      </w:r>
      <w:r>
        <w:t xml:space="preserve"> have to press "Tap </w:t>
      </w:r>
      <w:r>
        <w:t xml:space="preserve">  </w:t>
      </w:r>
      <w:r>
        <w:t xml:space="preserve">to play". </w:t>
      </w:r>
      <w:r>
        <w:t>We</w:t>
      </w:r>
      <w:r>
        <w:t xml:space="preserve"> might have to wait in a queue as there are many systems online using common emulator</w:t>
      </w:r>
      <w:r>
        <w:t>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C" w14:textId="56A7442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60429">
        <w:rPr>
          <w:rFonts w:ascii="Muli" w:eastAsia="Muli" w:hAnsi="Muli" w:cs="Muli"/>
          <w:sz w:val="24"/>
          <w:szCs w:val="24"/>
          <w:u w:val="single"/>
        </w:rPr>
        <w:t>RENDER: it is a function of component which executes automatically to display the component on the screen.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FF41AD9" w14:textId="5922844E" w:rsidR="004468F1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>Answer:</w:t>
      </w:r>
      <w:r w:rsidR="00D65A8D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760429">
        <w:rPr>
          <w:rFonts w:ascii="Muli" w:eastAsia="Muli" w:hAnsi="Muli" w:cs="Muli"/>
          <w:sz w:val="24"/>
          <w:szCs w:val="24"/>
          <w:u w:val="single"/>
        </w:rPr>
        <w:t xml:space="preserve">RETURN: it is a function which returns whatever we write inside it. It is written inside the </w:t>
      </w:r>
      <w:proofErr w:type="gramStart"/>
      <w:r w:rsidR="00760429">
        <w:rPr>
          <w:rFonts w:ascii="Muli" w:eastAsia="Muli" w:hAnsi="Muli" w:cs="Muli"/>
          <w:sz w:val="24"/>
          <w:szCs w:val="24"/>
          <w:u w:val="single"/>
        </w:rPr>
        <w:t>render(</w:t>
      </w:r>
      <w:proofErr w:type="gramEnd"/>
      <w:r w:rsidR="00760429">
        <w:rPr>
          <w:rFonts w:ascii="Muli" w:eastAsia="Muli" w:hAnsi="Muli" w:cs="Muli"/>
          <w:sz w:val="24"/>
          <w:szCs w:val="24"/>
          <w:u w:val="single"/>
        </w:rPr>
        <w:t xml:space="preserve">). </w:t>
      </w:r>
      <w:r w:rsidR="00DF59CB">
        <w:rPr>
          <w:rFonts w:ascii="Muli" w:eastAsia="Muli" w:hAnsi="Muli" w:cs="Muli"/>
          <w:sz w:val="24"/>
          <w:szCs w:val="24"/>
          <w:u w:val="single"/>
        </w:rPr>
        <w:t>For ex:</w:t>
      </w:r>
    </w:p>
    <w:p w14:paraId="00000054" w14:textId="02B6F9E3" w:rsidR="00173A24" w:rsidRDefault="00DF59C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return{</w:t>
      </w:r>
      <w:proofErr w:type="gramEnd"/>
    </w:p>
    <w:p w14:paraId="409D211A" w14:textId="0744B3B4" w:rsidR="004468F1" w:rsidRDefault="004468F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&lt;Text</w:t>
      </w:r>
      <w:r w:rsidR="004B3A91">
        <w:rPr>
          <w:rFonts w:ascii="Muli" w:eastAsia="Muli" w:hAnsi="Muli" w:cs="Muli"/>
          <w:sz w:val="24"/>
          <w:szCs w:val="24"/>
          <w:u w:val="single"/>
        </w:rPr>
        <w:t>&gt;</w:t>
      </w:r>
      <w:r>
        <w:rPr>
          <w:rFonts w:ascii="Muli" w:eastAsia="Muli" w:hAnsi="Muli" w:cs="Muli"/>
          <w:sz w:val="24"/>
          <w:szCs w:val="24"/>
          <w:u w:val="single"/>
        </w:rPr>
        <w:t>I am a coder&lt;/Text&gt;</w:t>
      </w:r>
    </w:p>
    <w:p w14:paraId="6CDAEABE" w14:textId="4B0E50DB" w:rsidR="004468F1" w:rsidRDefault="004468F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}</w:t>
      </w:r>
    </w:p>
    <w:p w14:paraId="7F40B985" w14:textId="4E4B4CE0" w:rsidR="004468F1" w:rsidRDefault="004468F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It will return the text “I am a coder”.</w:t>
      </w:r>
    </w:p>
    <w:p w14:paraId="7E62AE9F" w14:textId="77777777" w:rsidR="00DF59CB" w:rsidRDefault="00DF59C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45A6A57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gramStart"/>
      <w:r w:rsidR="00DF59CB">
        <w:rPr>
          <w:rFonts w:ascii="Muli" w:eastAsia="Muli" w:hAnsi="Muli" w:cs="Muli"/>
          <w:sz w:val="24"/>
          <w:szCs w:val="24"/>
          <w:u w:val="single"/>
        </w:rPr>
        <w:t>App ,</w:t>
      </w:r>
      <w:proofErr w:type="gramEnd"/>
      <w:r w:rsidR="00DF59CB">
        <w:rPr>
          <w:rFonts w:ascii="Muli" w:eastAsia="Muli" w:hAnsi="Muli" w:cs="Muli"/>
          <w:sz w:val="24"/>
          <w:szCs w:val="24"/>
          <w:u w:val="single"/>
        </w:rPr>
        <w:t xml:space="preserve"> Button , View , Text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B3176"/>
    <w:rsid w:val="004468F1"/>
    <w:rsid w:val="004B3A91"/>
    <w:rsid w:val="005F1D36"/>
    <w:rsid w:val="0068657C"/>
    <w:rsid w:val="00725524"/>
    <w:rsid w:val="00760429"/>
    <w:rsid w:val="009526BB"/>
    <w:rsid w:val="00CB59EA"/>
    <w:rsid w:val="00D65A8D"/>
    <w:rsid w:val="00DF59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358</Words>
  <Characters>204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vitashekhar2807@outlook.com</cp:lastModifiedBy>
  <cp:revision>5</cp:revision>
  <dcterms:created xsi:type="dcterms:W3CDTF">2021-01-06T05:46:00Z</dcterms:created>
  <dcterms:modified xsi:type="dcterms:W3CDTF">2022-02-11T16:51:00Z</dcterms:modified>
</cp:coreProperties>
</file>